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08A1F0" w14:textId="3830BF79" w:rsidR="00DA2ECA" w:rsidRDefault="00DA2ECA" w:rsidP="00DA2ECA">
      <w:pPr>
        <w:ind w:left="720" w:hanging="360"/>
      </w:pPr>
      <w:r>
        <w:t>Woke</w:t>
      </w:r>
    </w:p>
    <w:p w14:paraId="412E4D43" w14:textId="344E9EAC" w:rsidR="00DA2ECA" w:rsidRDefault="00DA2ECA" w:rsidP="00DA2ECA">
      <w:pPr>
        <w:ind w:left="720" w:hanging="360"/>
      </w:pPr>
      <w:r>
        <w:t>One law</w:t>
      </w:r>
    </w:p>
    <w:p w14:paraId="472A08DF" w14:textId="2783ADD3" w:rsidR="00DA2ECA" w:rsidRDefault="00DA2ECA" w:rsidP="00DA2ECA"/>
    <w:p w14:paraId="01B02E5B" w14:textId="5EEEFD19" w:rsidR="00DA2ECA" w:rsidRDefault="00DA2ECA" w:rsidP="00DA2ECA"/>
    <w:p w14:paraId="11709017" w14:textId="26546AF8" w:rsidR="00DA2ECA" w:rsidRDefault="00DA2ECA" w:rsidP="00DA2ECA"/>
    <w:p w14:paraId="0F9870CE" w14:textId="662C57F7" w:rsidR="00DA2ECA" w:rsidRDefault="00DA2ECA" w:rsidP="00DA2ECA"/>
    <w:p w14:paraId="4E37835C" w14:textId="77777777" w:rsidR="00DA2ECA" w:rsidRDefault="00DA2ECA" w:rsidP="00DA2ECA"/>
    <w:p w14:paraId="22AC1A10" w14:textId="2F437ED2" w:rsidR="00725014" w:rsidRDefault="00DA2ECA" w:rsidP="00DA2ECA">
      <w:pPr>
        <w:pStyle w:val="ListParagraph"/>
        <w:numPr>
          <w:ilvl w:val="0"/>
          <w:numId w:val="1"/>
        </w:numPr>
      </w:pPr>
      <w:r>
        <w:t>The key to transcending is to realize you must leave your shell un-tormented and in a heavenly state.</w:t>
      </w:r>
    </w:p>
    <w:p w14:paraId="4B6501F3" w14:textId="515552E7" w:rsidR="00DA2ECA" w:rsidRDefault="00B57794" w:rsidP="00DA2ECA">
      <w:pPr>
        <w:pStyle w:val="ListParagraph"/>
        <w:numPr>
          <w:ilvl w:val="0"/>
          <w:numId w:val="1"/>
        </w:numPr>
      </w:pPr>
      <w:r>
        <w:t xml:space="preserve">You must be able to break the cycle, avoid the </w:t>
      </w:r>
      <w:proofErr w:type="spellStart"/>
      <w:r>
        <w:t>anti Christ</w:t>
      </w:r>
      <w:proofErr w:type="spellEnd"/>
      <w:r>
        <w:t xml:space="preserve"> generation from our arrogance </w:t>
      </w:r>
    </w:p>
    <w:sectPr w:rsidR="00DA2E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054DBE"/>
    <w:multiLevelType w:val="hybridMultilevel"/>
    <w:tmpl w:val="F1D40C78"/>
    <w:lvl w:ilvl="0" w:tplc="BCE2B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tDA1NbQ0MDE3NDNQ0lEKTi0uzszPAykwrAUAdKBiICwAAAA="/>
  </w:docVars>
  <w:rsids>
    <w:rsidRoot w:val="00DA2ECA"/>
    <w:rsid w:val="00403F90"/>
    <w:rsid w:val="005A0273"/>
    <w:rsid w:val="00725014"/>
    <w:rsid w:val="00AD7337"/>
    <w:rsid w:val="00B57794"/>
    <w:rsid w:val="00DA2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BF5838B"/>
  <w15:chartTrackingRefBased/>
  <w15:docId w15:val="{7839D223-1BD3-4BE3-8B19-2C0AF989B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2E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E8014FDE0C674EB5E33D5D5F2A12A6" ma:contentTypeVersion="13" ma:contentTypeDescription="Create a new document." ma:contentTypeScope="" ma:versionID="58d2f1433587801fd3b9ac3e39e40184">
  <xsd:schema xmlns:xsd="http://www.w3.org/2001/XMLSchema" xmlns:xs="http://www.w3.org/2001/XMLSchema" xmlns:p="http://schemas.microsoft.com/office/2006/metadata/properties" xmlns:ns3="5d34cd24-9b8f-4a25-8547-c1723c6173af" xmlns:ns4="c41b0720-c0fa-42f9-95c8-37c1458f4ddb" targetNamespace="http://schemas.microsoft.com/office/2006/metadata/properties" ma:root="true" ma:fieldsID="304a5c4c235294b3c54f2b0fe93192ce" ns3:_="" ns4:_="">
    <xsd:import namespace="5d34cd24-9b8f-4a25-8547-c1723c6173af"/>
    <xsd:import namespace="c41b0720-c0fa-42f9-95c8-37c1458f4d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4:_dlc_DocId" minOccurs="0"/>
                <xsd:element ref="ns4:_dlc_DocIdUrl" minOccurs="0"/>
                <xsd:element ref="ns4:_dlc_DocIdPersistId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4cd24-9b8f-4a25-8547-c1723c6173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1b0720-c0fa-42f9-95c8-37c1458f4ddb" elementFormDefault="qualified">
    <xsd:import namespace="http://schemas.microsoft.com/office/2006/documentManagement/types"/>
    <xsd:import namespace="http://schemas.microsoft.com/office/infopath/2007/PartnerControls"/>
    <xsd:element name="_dlc_DocId" ma:index="1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093EA0-65C4-40F1-B89D-3D7F522541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4cd24-9b8f-4a25-8547-c1723c6173af"/>
    <ds:schemaRef ds:uri="c41b0720-c0fa-42f9-95c8-37c1458f4d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83FC89-45F3-4C92-857A-EC88DD5B0076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16E99685-C416-49E1-93A7-10C9ACCB5F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1C9EF8-BBCB-4EDE-8BEB-711CD98834D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5</TotalTime>
  <Pages>1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.bass@RAWdeal.io</dc:creator>
  <cp:keywords/>
  <dc:description/>
  <cp:lastModifiedBy>Jeremy Bass</cp:lastModifiedBy>
  <cp:revision>1</cp:revision>
  <dcterms:created xsi:type="dcterms:W3CDTF">2020-03-16T07:49:00Z</dcterms:created>
  <dcterms:modified xsi:type="dcterms:W3CDTF">2020-03-18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E8014FDE0C674EB5E33D5D5F2A12A6</vt:lpwstr>
  </property>
</Properties>
</file>